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c3d875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10adf07-2b52-4711-8b84-57cb6f18fbf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35:20Z</dcterms:created>
  <dcterms:modified xsi:type="dcterms:W3CDTF">2023-07-24T21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